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feature-envoy-proxy-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ทดสอบ 12345</w:t>
      </w:r>
      <w:r>
        <w:t xml:space="preserve"> </w:t>
      </w:r>
      <w:r>
        <w:t xml:space="preserve">ทำไมมันหนาวว่ะ</w:t>
      </w:r>
      <w:r>
        <w:t xml:space="preserve"> </w:t>
      </w:r>
      <w:r>
        <w:t xml:space="preserve">ฮัลโหลๆ</w:t>
      </w:r>
      <w:r>
        <w:t xml:space="preserve"> </w:t>
      </w:r>
      <w:r>
        <w:t xml:space="preserve">ฮัลโหลๆๆ</w:t>
      </w:r>
      <w:r>
        <w:t xml:space="preserve"> </w:t>
      </w:r>
      <w:r>
        <w:t xml:space="preserve">ฮัลโหลสวัสดีครับท่านผู้ชมทุกท่านครับ</w:t>
      </w:r>
      <w:r>
        <w:t xml:space="preserve"> </w:t>
      </w:r>
      <w:r>
        <w:t xml:space="preserve">จะดูกราฟยังไง</w:t>
      </w:r>
      <w:r>
        <w:t xml:space="preserve"> </w:t>
      </w:r>
      <w:r>
        <w:t xml:space="preserve">OK ข้อความออกปกติแล้วนะครับที่ viewer</w:t>
      </w:r>
      <w:r>
        <w:t xml:space="preserve"> </w:t>
      </w:r>
      <w:r>
        <w:t xml:space="preserve">โหลๆๆ</w:t>
      </w:r>
      <w:r>
        <w:t xml:space="preserve"> </w:t>
      </w:r>
      <w:r>
        <w:t xml:space="preserve">ไอ้ส่งผลต่อนโยบายการเงินค่ะคือก่อนหน้านี้ต้องยอมรับในคำว่าธนาคารกลางทั่วโลกโดยเฉพาะธนาคารกลางสหรัฐอัดฉีดเงินเข้าสู่ระบบนะคะเพื่อกระตุ้นเศรษฐกิจที่ได้รับผลกระทบจากความผิดในทีมดังนั้นก็เลยใช้นโยบายการเงินแบบผ่อนคลายเงินเข้าระบบดอกเบี้ยให้ต่ำที่สุดเป็นประวัติการณ์เช่นเดียวกับบ้านเราก็ดอกเบี้ยต่ำสุดเป็นประวัติการณ์เช่นกันนะคะซึ่งก็ทำให้ต้นทุนการกู้ยืมเงินต่ำนะคะหลายคนก็ประหยัดเงินเอาเงินไปลงทุนแบบนี้เป็นคนแบบข้อปรับทิศนะคะหาเงินปรับขึ้นเยอะจนเกินไปจนกลายเป็นภาวะฟองสบู่ซึ่งนโยบายที่ธนาคารกลางสหรัฐเกิดมาแล้วว่าจะทำก็ว่าจะเป็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feature-envoy-proxy-1</dc:title>
  <dc:creator/>
  <cp:keywords/>
  <dcterms:created xsi:type="dcterms:W3CDTF">2021-07-14T07:41:44Z</dcterms:created>
  <dcterms:modified xsi:type="dcterms:W3CDTF">2021-07-14T07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4 กรกฎาคม 2564 เวลา 13.31 น.</vt:lpwstr>
  </property>
  <property fmtid="{D5CDD505-2E9C-101B-9397-08002B2CF9AE}" pid="3" name="subtitle">
    <vt:lpwstr/>
  </property>
</Properties>
</file>